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049A795A" w:rsidR="008923C8" w:rsidRDefault="00A66AB2" w:rsidP="006536E5">
      <w:pPr>
        <w:pStyle w:val="Hyperlinks"/>
      </w:pPr>
      <w:r>
        <w:rPr>
          <w:noProof/>
          <w:color w:val="4F81BD" w:themeColor="accent1"/>
          <w:lang w:eastAsia="en-GB"/>
        </w:rPr>
        <w:drawing>
          <wp:anchor distT="0" distB="0" distL="114300" distR="114300" simplePos="0" relativeHeight="251678720" behindDoc="1" locked="0" layoutInCell="1" allowOverlap="1" wp14:editId="32F1B8B7">
            <wp:simplePos x="0" y="0"/>
            <wp:positionH relativeFrom="margin">
              <wp:posOffset>-198755</wp:posOffset>
            </wp:positionH>
            <wp:positionV relativeFrom="paragraph">
              <wp:posOffset>0</wp:posOffset>
            </wp:positionV>
            <wp:extent cx="703580" cy="865505"/>
            <wp:effectExtent l="0" t="0" r="1270" b="0"/>
            <wp:wrapThrough wrapText="bothSides">
              <wp:wrapPolygon edited="0">
                <wp:start x="0" y="0"/>
                <wp:lineTo x="0" y="20919"/>
                <wp:lineTo x="21054" y="20919"/>
                <wp:lineTo x="21054" y="0"/>
                <wp:lineTo x="0" y="0"/>
              </wp:wrapPolygon>
            </wp:wrapThrough>
            <wp:docPr id="2" name="Picture 2" descr="Townley official shield 2016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wnley official shield 2016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580" cy="865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EADD6C" w14:textId="7858E01C"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Default="002642CE" w:rsidP="006536E5">
      <w:pPr>
        <w:pStyle w:val="Heading1"/>
      </w:pPr>
    </w:p>
    <w:p w14:paraId="6D3719A6" w14:textId="0F984654" w:rsidR="002642CE" w:rsidRPr="006536E5" w:rsidRDefault="00A66AB2" w:rsidP="006536E5">
      <w:pPr>
        <w:pStyle w:val="Heading1"/>
      </w:pPr>
      <w:r>
        <w:t xml:space="preserve">Townley School </w:t>
      </w:r>
      <w:r w:rsidR="002642CE"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8"/>
        <w:gridCol w:w="6900"/>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14596D25" w:rsidR="002642CE" w:rsidRDefault="00A66AB2" w:rsidP="00A66AB2">
            <w:pPr>
              <w:pStyle w:val="Numbered"/>
              <w:tabs>
                <w:tab w:val="left" w:pos="910"/>
              </w:tabs>
              <w:spacing w:before="80"/>
            </w:pPr>
            <w:r>
              <w:tab/>
              <w:t>Midday Supervisor</w:t>
            </w:r>
            <w:bookmarkStart w:id="0" w:name="_GoBack"/>
            <w:bookmarkEnd w:id="0"/>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66AB2"/>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1" ma:contentTypeDescription="Create a new document." ma:contentTypeScope="" ma:versionID="876304620e95c44423df586f2b259b64">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d674474f6ed3b20a301070b59ce0fc3"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infopath/2007/PartnerControls"/>
    <ds:schemaRef ds:uri="c14a71df-5578-43a8-bea4-57215ad58a2e"/>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46655124-f3dd-462f-9610-cce2dc7ef336"/>
    <ds:schemaRef ds:uri="http://www.w3.org/XML/1998/namespace"/>
    <ds:schemaRef ds:uri="http://purl.org/dc/dcmitype/"/>
  </ds:schemaRefs>
</ds:datastoreItem>
</file>

<file path=customXml/itemProps3.xml><?xml version="1.0" encoding="utf-8"?>
<ds:datastoreItem xmlns:ds="http://schemas.openxmlformats.org/officeDocument/2006/customXml" ds:itemID="{B5FA7D36-D581-4D0A-B196-855C55BD6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775BA-0819-4848-BF0B-59F193462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9</Words>
  <Characters>113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ia-Anne Higgins</cp:lastModifiedBy>
  <cp:revision>2</cp:revision>
  <cp:lastPrinted>2017-09-19T10:34:00Z</cp:lastPrinted>
  <dcterms:created xsi:type="dcterms:W3CDTF">2022-03-23T18:40:00Z</dcterms:created>
  <dcterms:modified xsi:type="dcterms:W3CDTF">2022-03-2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62CBC1AE63645A52C091C68357F5C</vt:lpwstr>
  </property>
</Properties>
</file>